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FE2C44" w14:textId="4B120D9A" w:rsidR="00E03083" w:rsidRPr="00787CF8" w:rsidRDefault="00885339" w:rsidP="00E03083">
      <w:pPr>
        <w:spacing w:after="0" w:line="260" w:lineRule="atLeast"/>
        <w:jc w:val="both"/>
        <w:rPr>
          <w:rFonts w:ascii="Arial" w:eastAsia="SimSun" w:hAnsi="Arial" w:cs="Arial"/>
          <w:sz w:val="16"/>
          <w:szCs w:val="16"/>
        </w:rPr>
      </w:pPr>
      <w:r w:rsidRPr="00787CF8">
        <w:rPr>
          <w:rFonts w:ascii="Arial" w:eastAsia="SimSun" w:hAnsi="Arial" w:cs="Arial" w:hint="eastAsia"/>
          <w:sz w:val="16"/>
          <w:szCs w:val="16"/>
        </w:rPr>
        <w:t xml:space="preserve">Supplementary </w:t>
      </w:r>
      <w:r w:rsidR="00E03083" w:rsidRPr="00787CF8">
        <w:rPr>
          <w:rFonts w:ascii="Arial" w:eastAsia="SimSun" w:hAnsi="Arial" w:cs="Arial"/>
          <w:sz w:val="16"/>
          <w:szCs w:val="16"/>
        </w:rPr>
        <w:t>Table 1 Demographics and clinical characteristics</w:t>
      </w:r>
      <w:r w:rsidR="00015065" w:rsidRPr="00787CF8">
        <w:rPr>
          <w:rFonts w:ascii="Arial" w:eastAsia="SimSun" w:hAnsi="Arial" w:cs="Arial"/>
          <w:sz w:val="16"/>
          <w:szCs w:val="16"/>
        </w:rPr>
        <w:t xml:space="preserve"> between two groups</w:t>
      </w:r>
      <w:r w:rsidRPr="00787CF8">
        <w:rPr>
          <w:rFonts w:ascii="Arial" w:eastAsia="SimSun" w:hAnsi="Arial" w:cs="Arial" w:hint="eastAsia"/>
          <w:sz w:val="16"/>
          <w:szCs w:val="16"/>
        </w:rPr>
        <w:t xml:space="preserve"> after excluding patients with </w:t>
      </w:r>
      <w:r w:rsidR="007B1812" w:rsidRPr="00787CF8">
        <w:rPr>
          <w:rFonts w:ascii="Arial" w:eastAsia="SimSun" w:hAnsi="Arial" w:cs="Arial" w:hint="eastAsia"/>
          <w:sz w:val="16"/>
          <w:szCs w:val="16"/>
        </w:rPr>
        <w:t>younger than 60 years and pathologic fractures</w:t>
      </w:r>
      <w:r w:rsidR="00CA6213" w:rsidRPr="00787CF8">
        <w:rPr>
          <w:rFonts w:ascii="Arial" w:eastAsia="SimSun" w:hAnsi="Arial" w:cs="Arial"/>
          <w:sz w:val="16"/>
          <w:szCs w:val="16"/>
        </w:rPr>
        <w:t>.</w:t>
      </w:r>
    </w:p>
    <w:tbl>
      <w:tblPr>
        <w:tblW w:w="11502" w:type="dxa"/>
        <w:tblInd w:w="-1424" w:type="dxa"/>
        <w:tblLook w:val="04A0" w:firstRow="1" w:lastRow="0" w:firstColumn="1" w:lastColumn="0" w:noHBand="0" w:noVBand="1"/>
      </w:tblPr>
      <w:tblGrid>
        <w:gridCol w:w="2114"/>
        <w:gridCol w:w="258"/>
        <w:gridCol w:w="1798"/>
        <w:gridCol w:w="1791"/>
        <w:gridCol w:w="749"/>
        <w:gridCol w:w="258"/>
        <w:gridCol w:w="1843"/>
        <w:gridCol w:w="1791"/>
        <w:gridCol w:w="900"/>
      </w:tblGrid>
      <w:tr w:rsidR="00110468" w:rsidRPr="00787CF8" w14:paraId="2F0310E7" w14:textId="77777777" w:rsidTr="00787CF8">
        <w:trPr>
          <w:trHeight w:val="280"/>
        </w:trPr>
        <w:tc>
          <w:tcPr>
            <w:tcW w:w="2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55F48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4139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3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3E90B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Before matching</w:t>
            </w:r>
          </w:p>
        </w:tc>
        <w:tc>
          <w:tcPr>
            <w:tcW w:w="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33D2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5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0DDA0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After matching</w:t>
            </w:r>
          </w:p>
        </w:tc>
      </w:tr>
      <w:tr w:rsidR="00F904A1" w:rsidRPr="00787CF8" w14:paraId="35C5B29F" w14:textId="77777777" w:rsidTr="00787CF8">
        <w:trPr>
          <w:trHeight w:val="280"/>
        </w:trPr>
        <w:tc>
          <w:tcPr>
            <w:tcW w:w="2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C363A" w14:textId="2AAE8BAD" w:rsidR="00F904A1" w:rsidRPr="00787CF8" w:rsidRDefault="001E1D78" w:rsidP="00F904A1">
            <w:pPr>
              <w:spacing w:after="0" w:line="240" w:lineRule="auto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b/>
                <w:bCs/>
                <w:sz w:val="16"/>
                <w:szCs w:val="16"/>
              </w:rPr>
              <w:t>C</w:t>
            </w:r>
            <w:r w:rsidR="00F904A1"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haracteristics</w:t>
            </w:r>
          </w:p>
        </w:tc>
        <w:tc>
          <w:tcPr>
            <w:tcW w:w="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90D6A" w14:textId="77777777" w:rsidR="00F904A1" w:rsidRPr="00787CF8" w:rsidRDefault="00F904A1" w:rsidP="00F904A1">
            <w:pPr>
              <w:spacing w:after="0" w:line="240" w:lineRule="auto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453C8" w14:textId="3E9C6C65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CCR&lt;7.1(n=807)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BEE2F1" w14:textId="7CF0D806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CCR≥7.1(n=807)</w:t>
            </w:r>
          </w:p>
        </w:tc>
        <w:tc>
          <w:tcPr>
            <w:tcW w:w="7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515BD" w14:textId="77777777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SMD</w:t>
            </w:r>
          </w:p>
        </w:tc>
        <w:tc>
          <w:tcPr>
            <w:tcW w:w="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EFB380" w14:textId="77777777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C6060D" w14:textId="11F72F3E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CCR&lt;7.1(n=564)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2DE50" w14:textId="61090D36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CCR≥7.1(n=564)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788BD" w14:textId="77777777" w:rsidR="00F904A1" w:rsidRPr="00787CF8" w:rsidRDefault="00F904A1" w:rsidP="00F904A1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b/>
                <w:bCs/>
                <w:sz w:val="16"/>
                <w:szCs w:val="16"/>
              </w:rPr>
              <w:t>SMD</w:t>
            </w:r>
          </w:p>
        </w:tc>
      </w:tr>
      <w:tr w:rsidR="00E5099C" w:rsidRPr="00787CF8" w14:paraId="7C5424BA" w14:textId="77777777" w:rsidTr="00787CF8">
        <w:trPr>
          <w:trHeight w:val="280"/>
        </w:trPr>
        <w:tc>
          <w:tcPr>
            <w:tcW w:w="21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502E" w14:textId="77777777" w:rsidR="00E5099C" w:rsidRPr="00787CF8" w:rsidRDefault="00E5099C" w:rsidP="00E5099C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Age (years)</w:t>
            </w:r>
          </w:p>
        </w:tc>
        <w:tc>
          <w:tcPr>
            <w:tcW w:w="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ED6B" w14:textId="77777777" w:rsidR="00E5099C" w:rsidRPr="00787CF8" w:rsidRDefault="00E5099C" w:rsidP="00E5099C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13B0" w14:textId="744179F0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79.76 (9.01)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1D68" w14:textId="26943B55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76.94 (8.97)</w:t>
            </w:r>
          </w:p>
        </w:tc>
        <w:tc>
          <w:tcPr>
            <w:tcW w:w="7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E9C9" w14:textId="7E391A8E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313</w:t>
            </w:r>
          </w:p>
        </w:tc>
        <w:tc>
          <w:tcPr>
            <w:tcW w:w="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970A" w14:textId="77777777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3E5C" w14:textId="7C1073EB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78.70 (9.15)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468F" w14:textId="004E6BCF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78.16 (8.83)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AE72" w14:textId="131778A1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6</w:t>
            </w:r>
            <w:r w:rsidR="00E873D8" w:rsidRPr="00787CF8">
              <w:rPr>
                <w:rFonts w:ascii="Arial" w:eastAsia="SimSun" w:hAnsi="Arial" w:cs="Arial" w:hint="eastAsia"/>
                <w:sz w:val="16"/>
                <w:szCs w:val="16"/>
              </w:rPr>
              <w:t>0</w:t>
            </w:r>
          </w:p>
        </w:tc>
      </w:tr>
      <w:tr w:rsidR="00110468" w:rsidRPr="00787CF8" w14:paraId="329D9009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E131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Gender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E4C0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6C53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6613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AA0A" w14:textId="12A5698D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</w:t>
            </w:r>
            <w:r w:rsidR="00A11653" w:rsidRPr="00787CF8">
              <w:rPr>
                <w:rFonts w:ascii="Arial" w:eastAsia="SimSun" w:hAnsi="Arial" w:cs="Arial" w:hint="eastAsia"/>
                <w:sz w:val="16"/>
                <w:szCs w:val="16"/>
              </w:rPr>
              <w:t>573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11E1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ED32F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88206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F2C1" w14:textId="2BD787CB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0</w:t>
            </w:r>
            <w:r w:rsidR="00E00CD1" w:rsidRPr="00787CF8">
              <w:rPr>
                <w:rFonts w:ascii="Arial" w:eastAsia="SimSun" w:hAnsi="Arial" w:cs="Arial" w:hint="eastAsia"/>
                <w:sz w:val="16"/>
                <w:szCs w:val="16"/>
              </w:rPr>
              <w:t>24</w:t>
            </w:r>
          </w:p>
        </w:tc>
      </w:tr>
      <w:tr w:rsidR="00110468" w:rsidRPr="00787CF8" w14:paraId="3F293835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B6C67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Female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AA208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D4FC" w14:textId="217125FE" w:rsidR="00110468" w:rsidRPr="00787CF8" w:rsidRDefault="00A11653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646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 xml:space="preserve"> (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80.0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BDB6" w14:textId="260CD367" w:rsidR="00110468" w:rsidRPr="00787CF8" w:rsidRDefault="00A11653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437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 xml:space="preserve"> (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54.2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B3D4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9525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9112" w14:textId="5786AB1F" w:rsidR="00110468" w:rsidRPr="00787CF8" w:rsidRDefault="00E00CD1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4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12 (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73.0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3736" w14:textId="7F30A0B5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4</w:t>
            </w:r>
            <w:r w:rsidR="00E00CD1" w:rsidRPr="00787CF8">
              <w:rPr>
                <w:rFonts w:ascii="Arial" w:eastAsia="SimSun" w:hAnsi="Arial" w:cs="Arial" w:hint="eastAsia"/>
                <w:sz w:val="16"/>
                <w:szCs w:val="16"/>
              </w:rPr>
              <w:t>18</w:t>
            </w:r>
            <w:r w:rsidRPr="00787CF8">
              <w:rPr>
                <w:rFonts w:ascii="Arial" w:eastAsia="SimSun" w:hAnsi="Arial" w:cs="Arial"/>
                <w:sz w:val="16"/>
                <w:szCs w:val="16"/>
              </w:rPr>
              <w:t xml:space="preserve"> (</w:t>
            </w:r>
            <w:r w:rsidR="00E00CD1" w:rsidRPr="00787CF8">
              <w:rPr>
                <w:rFonts w:ascii="Arial" w:eastAsia="SimSun" w:hAnsi="Arial" w:cs="Arial" w:hint="eastAsia"/>
                <w:sz w:val="16"/>
                <w:szCs w:val="16"/>
              </w:rPr>
              <w:t>74.1</w:t>
            </w:r>
            <w:r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0B3A9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</w:tr>
      <w:tr w:rsidR="00E5099C" w:rsidRPr="00787CF8" w14:paraId="4B39740D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1B01" w14:textId="77777777" w:rsidR="00E5099C" w:rsidRPr="00787CF8" w:rsidRDefault="00E5099C" w:rsidP="00E5099C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Male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AF5B" w14:textId="77777777" w:rsidR="00E5099C" w:rsidRPr="00787CF8" w:rsidRDefault="00E5099C" w:rsidP="00E5099C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2688" w14:textId="69AE9BCB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61 (20.0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4D52B" w14:textId="71BF00B3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370 (45.8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C171" w14:textId="77777777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D855" w14:textId="77777777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EE4E8" w14:textId="5CB43B7E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52 (27.0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82AE" w14:textId="0C69F916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46 (25.9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2459" w14:textId="77777777" w:rsidR="00E5099C" w:rsidRPr="00787CF8" w:rsidRDefault="00E5099C" w:rsidP="00E5099C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</w:tr>
      <w:tr w:rsidR="00E00CD1" w:rsidRPr="00787CF8" w14:paraId="37F8229B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EB2A" w14:textId="52A27410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BMI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(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14:ligatures w14:val="none"/>
              </w:rPr>
              <w:t>kg/m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:vertAlign w:val="superscript"/>
                <w14:ligatures w14:val="none"/>
              </w:rPr>
              <w:t>2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) 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9F4C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F5F5" w14:textId="3E47A765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22.38 (3.83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9F8E" w14:textId="7FDF4DFB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22.44 (3.62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E57A" w14:textId="3621387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18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B3975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829ED" w14:textId="32ACA21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22.39 (3.72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3C92" w14:textId="736DA05D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22.37 (3.54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6DDA" w14:textId="61C26496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04</w:t>
            </w:r>
          </w:p>
        </w:tc>
      </w:tr>
      <w:tr w:rsidR="00110468" w:rsidRPr="00787CF8" w14:paraId="717E5CE6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4690D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ASA physical status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F0245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F625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C48E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A50A1" w14:textId="0B9CF6C4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</w:t>
            </w:r>
            <w:r w:rsidR="007F21B5" w:rsidRPr="00787CF8">
              <w:rPr>
                <w:rFonts w:ascii="Arial" w:eastAsia="SimSun" w:hAnsi="Arial" w:cs="Arial" w:hint="eastAsia"/>
                <w:sz w:val="16"/>
                <w:szCs w:val="16"/>
              </w:rPr>
              <w:t>225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108C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9F74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01C0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D1012" w14:textId="57927F6E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0</w:t>
            </w:r>
            <w:r w:rsidR="00E00CD1" w:rsidRPr="00787CF8">
              <w:rPr>
                <w:rFonts w:ascii="Arial" w:eastAsia="SimSun" w:hAnsi="Arial" w:cs="Arial" w:hint="eastAsia"/>
                <w:sz w:val="16"/>
                <w:szCs w:val="16"/>
              </w:rPr>
              <w:t>11</w:t>
            </w:r>
          </w:p>
        </w:tc>
      </w:tr>
      <w:tr w:rsidR="00110468" w:rsidRPr="00787CF8" w14:paraId="3683969D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E602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&lt; III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9759" w14:textId="77777777" w:rsidR="00110468" w:rsidRPr="00787CF8" w:rsidRDefault="00110468" w:rsidP="00110468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E2CA" w14:textId="5E9B0414" w:rsidR="00110468" w:rsidRPr="00787CF8" w:rsidRDefault="00A11653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465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 xml:space="preserve"> (57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.6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0E5E" w14:textId="310312BC" w:rsidR="00110468" w:rsidRPr="00787CF8" w:rsidRDefault="007F21B5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552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 xml:space="preserve"> (6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8.4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DB5B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F62C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ADBB" w14:textId="6DC05D81" w:rsidR="00110468" w:rsidRPr="00787CF8" w:rsidRDefault="00E00CD1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360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 xml:space="preserve"> (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63.8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BE2A" w14:textId="64EBBC85" w:rsidR="00110468" w:rsidRPr="00787CF8" w:rsidRDefault="00E00CD1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363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 xml:space="preserve"> (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64.4</w:t>
            </w:r>
            <w:r w:rsidR="00110468" w:rsidRPr="00787CF8">
              <w:rPr>
                <w:rFonts w:ascii="Arial" w:eastAsia="SimSun" w:hAnsi="Arial" w:cs="Arial"/>
                <w:sz w:val="16"/>
                <w:szCs w:val="16"/>
              </w:rPr>
              <w:t>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4C4A" w14:textId="77777777" w:rsidR="00110468" w:rsidRPr="00787CF8" w:rsidRDefault="00110468" w:rsidP="00110468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</w:tr>
      <w:tr w:rsidR="00E00CD1" w:rsidRPr="00787CF8" w14:paraId="658D2F73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5D5CE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≥III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38B2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3DE0F" w14:textId="50FD5DBF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342 (42.4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A8D50" w14:textId="2890FE4C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255 (31.6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01D0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7AE7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D0CD" w14:textId="5D67D43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204 (36.2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1CFD" w14:textId="4630926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201 (35.6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511EB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</w:tr>
      <w:tr w:rsidR="00E00CD1" w:rsidRPr="00787CF8" w14:paraId="4DE1D55B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BCCE" w14:textId="4EA585BA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Alcohol history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FBAF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5420A" w14:textId="6B0CEE7E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12 (1.5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4ED4" w14:textId="56F69E05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20 (2.5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E2A7" w14:textId="6CE471B5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71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AC6A8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F863" w14:textId="6095044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11 (2.0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FA9C" w14:textId="4FD181C3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11 (2.0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E3E7" w14:textId="19A4C136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&lt;0.001</w:t>
            </w:r>
          </w:p>
        </w:tc>
      </w:tr>
      <w:tr w:rsidR="00E00CD1" w:rsidRPr="00787CF8" w14:paraId="6240DB2B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2E5FD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Smoking history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0443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40CD" w14:textId="6A26361B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27 (3.3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D6BC" w14:textId="4E191B7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48 (5.9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B11A" w14:textId="245EFC9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24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253D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65321" w14:textId="7BAEE62C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25 (4.4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FD4C8" w14:textId="7FC126C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19 (3.4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D48C" w14:textId="76BE401F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55</w:t>
            </w:r>
          </w:p>
        </w:tc>
      </w:tr>
      <w:tr w:rsidR="00E00CD1" w:rsidRPr="00787CF8" w14:paraId="728FD753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4F86E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 xml:space="preserve">Hypertension 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B7ECF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A5F0" w14:textId="593687D2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451 (55.9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C0C2" w14:textId="15CCA169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405 (50.2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7A69" w14:textId="002C16E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14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073C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835C1" w14:textId="7D4279C1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308 (54.6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065B" w14:textId="67C77C3D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299 (53.0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9159" w14:textId="00B8BC53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32</w:t>
            </w:r>
          </w:p>
        </w:tc>
      </w:tr>
      <w:tr w:rsidR="00E00CD1" w:rsidRPr="00787CF8" w14:paraId="3D10A768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7CBF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Diabetes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6CF3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7DA5" w14:textId="5AAAB70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252 (31.2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F4D6" w14:textId="4767199A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82 (22.6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7A40A" w14:textId="20800E2F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97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CD57F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3603" w14:textId="3F2158AA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44 (25.5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FF8DE" w14:textId="7F54409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52 (27.0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2614" w14:textId="1B9A9A0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32</w:t>
            </w:r>
          </w:p>
        </w:tc>
      </w:tr>
      <w:tr w:rsidR="00E00CD1" w:rsidRPr="00787CF8" w14:paraId="2D32F648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07F7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Cardiovascular disease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557A4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D7F1" w14:textId="31541B2A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93 (23.9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F638" w14:textId="3CFA5D1B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54 (19.1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9421" w14:textId="09A8DFD5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18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C869C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F999" w14:textId="45C3D53F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20 (21.3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1DDA" w14:textId="08E47D5D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115 (20.4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01AC" w14:textId="5865A3D6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22</w:t>
            </w:r>
          </w:p>
        </w:tc>
      </w:tr>
      <w:tr w:rsidR="00E00CD1" w:rsidRPr="00787CF8" w14:paraId="788CE83C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0D86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Lung disease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A891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2A92E" w14:textId="3840EE5D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89 (11.0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10FC4" w14:textId="36C5D2B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45 (5.6)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CC09" w14:textId="4224810B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99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E5C72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5FD4" w14:textId="6EFC73EB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47 (8.3)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F665" w14:textId="65F7F26F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  41 (7.3) 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6B3E" w14:textId="067B73D6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4</w:t>
            </w:r>
            <w:r w:rsidR="00E873D8" w:rsidRPr="00787CF8">
              <w:rPr>
                <w:rFonts w:ascii="Arial" w:eastAsia="SimSun" w:hAnsi="Arial" w:cs="Arial" w:hint="eastAsia"/>
                <w:sz w:val="16"/>
                <w:szCs w:val="16"/>
              </w:rPr>
              <w:t>0</w:t>
            </w:r>
          </w:p>
        </w:tc>
      </w:tr>
      <w:tr w:rsidR="00AD3DBB" w:rsidRPr="00787CF8" w14:paraId="0E67C7F1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37657" w14:textId="7930E98B" w:rsidR="007D1AC3" w:rsidRPr="00787CF8" w:rsidRDefault="007D1AC3" w:rsidP="00787CF8">
            <w:pPr>
              <w:spacing w:after="0" w:line="240" w:lineRule="auto"/>
              <w:ind w:left="80" w:hangingChars="50" w:hanging="80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Time to admission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(hours)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FC471" w14:textId="77777777" w:rsidR="007D1AC3" w:rsidRPr="00787CF8" w:rsidRDefault="007D1AC3" w:rsidP="007D1AC3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FFEE9" w14:textId="5F29F2D0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24.0 (7.8, 72.0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32503" w14:textId="42232090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3.5 (6.0, 31.2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9B04" w14:textId="7D0EFDC1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65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A167" w14:textId="77777777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EA1B2" w14:textId="0090ACFF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20.0 (6.0, 48.0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DE2C3" w14:textId="2018B5A0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4.0 (6.0, 36.0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160C" w14:textId="491786D3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01</w:t>
            </w:r>
            <w:r w:rsidR="00E873D8" w:rsidRPr="00787CF8">
              <w:rPr>
                <w:rFonts w:ascii="Arial" w:eastAsia="SimSun" w:hAnsi="Arial" w:cs="Arial" w:hint="eastAsia"/>
                <w:sz w:val="16"/>
                <w:szCs w:val="16"/>
              </w:rPr>
              <w:t>0</w:t>
            </w:r>
          </w:p>
        </w:tc>
      </w:tr>
      <w:tr w:rsidR="00E00CD1" w:rsidRPr="00787CF8" w14:paraId="23F6E4B0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2C83" w14:textId="09958765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Hemoglobin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</w:t>
            </w:r>
            <w:r w:rsidR="00787CF8" w:rsidRPr="00787CF8">
              <w:rPr>
                <w:rFonts w:ascii="Arial" w:eastAsia="DengXian" w:hAnsi="Arial" w:cs="Arial"/>
                <w:noProof/>
                <w:kern w:val="0"/>
                <w:sz w:val="16"/>
                <w:szCs w:val="16"/>
                <w14:ligatures w14:val="none"/>
              </w:rPr>
              <w:t>(g/L)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6DC4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B950" w14:textId="27C1AFC9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12.41 (19.96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2C58" w14:textId="1B700731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17.45 (20.31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1697" w14:textId="01E105D0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25</w:t>
            </w:r>
            <w:r w:rsidR="00EE6D72" w:rsidRPr="00787CF8">
              <w:rPr>
                <w:rFonts w:ascii="Arial" w:eastAsia="SimSun" w:hAnsi="Arial" w:cs="Arial" w:hint="eastAsia"/>
                <w:sz w:val="16"/>
                <w:szCs w:val="16"/>
              </w:rPr>
              <w:t>0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48AE8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196E9" w14:textId="586C63B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14.32 (19.50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3E11" w14:textId="49063720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13.76 (19.22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4C85A" w14:textId="0311D776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29</w:t>
            </w:r>
          </w:p>
        </w:tc>
      </w:tr>
      <w:tr w:rsidR="00E00CD1" w:rsidRPr="00787CF8" w14:paraId="4CB2C8E9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EC0F" w14:textId="625A22CD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Albumin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</w:t>
            </w:r>
            <w:r w:rsidR="00787CF8" w:rsidRPr="00787CF8">
              <w:rPr>
                <w:rFonts w:ascii="Arial" w:eastAsia="DengXian" w:hAnsi="Arial" w:cs="Arial"/>
                <w:noProof/>
                <w:kern w:val="0"/>
                <w:sz w:val="16"/>
                <w:szCs w:val="16"/>
                <w14:ligatures w14:val="none"/>
              </w:rPr>
              <w:t>(g/L)</w:t>
            </w:r>
            <w:r w:rsidR="00787CF8" w:rsidRPr="00787CF8">
              <w:rPr>
                <w:rFonts w:ascii="Arial" w:eastAsia="DengXian" w:hAnsi="Arial" w:cs="Arial" w:hint="eastAsia"/>
                <w:noProof/>
                <w:kern w:val="0"/>
                <w:sz w:val="16"/>
                <w:szCs w:val="16"/>
                <w14:ligatures w14:val="none"/>
              </w:rPr>
              <w:t xml:space="preserve"> 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D729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E2652" w14:textId="7B72DE1C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5.47 (4.84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FD3E" w14:textId="5BF93FE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6.40 (4.31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0B1D" w14:textId="352758CC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203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3E56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F4B2D" w14:textId="715D30CB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6.02 (4.84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C056" w14:textId="0720F14F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5.93 (4.40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658D" w14:textId="51130D38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19</w:t>
            </w:r>
          </w:p>
        </w:tc>
      </w:tr>
      <w:tr w:rsidR="00E00CD1" w:rsidRPr="00787CF8" w14:paraId="61D93B7E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61B3" w14:textId="41020C34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APTT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(s)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B557" w14:textId="77777777" w:rsidR="00E00CD1" w:rsidRPr="00787CF8" w:rsidRDefault="00E00CD1" w:rsidP="00E00CD1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B5FA" w14:textId="10754286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7.17 (6.52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133D4" w14:textId="116793D5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6.14 (5.69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172A" w14:textId="6B06595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69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AD94" w14:textId="77777777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EE268" w14:textId="4BAF622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6.37 (6.72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68E0" w14:textId="2D8DEFF9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36.14 (5.74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442F3" w14:textId="4C576AF4" w:rsidR="00E00CD1" w:rsidRPr="00787CF8" w:rsidRDefault="00E00CD1" w:rsidP="00E00CD1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38</w:t>
            </w:r>
          </w:p>
        </w:tc>
      </w:tr>
      <w:tr w:rsidR="00996F56" w:rsidRPr="00787CF8" w14:paraId="3317B455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3B18" w14:textId="55D332DE" w:rsidR="00996F56" w:rsidRPr="00787CF8" w:rsidRDefault="00996F56" w:rsidP="00996F56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Glucose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</w:t>
            </w:r>
            <w:r w:rsidR="00787CF8" w:rsidRPr="00787CF8">
              <w:rPr>
                <w:rFonts w:ascii="Arial" w:eastAsia="DengXian" w:hAnsi="Arial" w:cs="Arial"/>
                <w:noProof/>
                <w:kern w:val="0"/>
                <w:sz w:val="16"/>
                <w:szCs w:val="16"/>
                <w14:ligatures w14:val="none"/>
              </w:rPr>
              <w:t>(mmol/L)</w:t>
            </w:r>
          </w:p>
        </w:tc>
        <w:tc>
          <w:tcPr>
            <w:tcW w:w="2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FE41" w14:textId="77777777" w:rsidR="00996F56" w:rsidRPr="00787CF8" w:rsidRDefault="00996F56" w:rsidP="00996F56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EB17" w14:textId="5D50A93A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7.70 (3.04)</w:t>
            </w:r>
          </w:p>
        </w:tc>
        <w:tc>
          <w:tcPr>
            <w:tcW w:w="17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A547" w14:textId="0C6D7142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7.55 (3.19)</w:t>
            </w:r>
          </w:p>
        </w:tc>
        <w:tc>
          <w:tcPr>
            <w:tcW w:w="7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590D" w14:textId="2D8D1FFB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47</w:t>
            </w:r>
          </w:p>
        </w:tc>
        <w:tc>
          <w:tcPr>
            <w:tcW w:w="2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233C6" w14:textId="77777777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8E3B6" w14:textId="16FB96B3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7.66 (3.10)</w:t>
            </w:r>
          </w:p>
        </w:tc>
        <w:tc>
          <w:tcPr>
            <w:tcW w:w="17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7A1C" w14:textId="0CD415F0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7.70 (3.23)</w:t>
            </w:r>
          </w:p>
        </w:tc>
        <w:tc>
          <w:tcPr>
            <w:tcW w:w="8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D5877" w14:textId="0976C382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11</w:t>
            </w:r>
          </w:p>
        </w:tc>
      </w:tr>
      <w:tr w:rsidR="00AD3DBB" w:rsidRPr="00787CF8" w14:paraId="701D714E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F852" w14:textId="2AD84FB9" w:rsidR="007D1AC3" w:rsidRPr="00787CF8" w:rsidRDefault="007D1AC3" w:rsidP="007D1AC3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D-dimer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</w:t>
            </w:r>
            <w:r w:rsidR="00787CF8" w:rsidRPr="00787CF8">
              <w:rPr>
                <w:rFonts w:ascii="Arial" w:eastAsia="DengXian" w:hAnsi="Arial" w:cs="Arial"/>
                <w:noProof/>
                <w:kern w:val="0"/>
                <w:sz w:val="16"/>
                <w:szCs w:val="16"/>
                <w14:ligatures w14:val="none"/>
              </w:rPr>
              <w:t>(mg/L)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3AA8" w14:textId="77777777" w:rsidR="007D1AC3" w:rsidRPr="00787CF8" w:rsidRDefault="007D1AC3" w:rsidP="007D1AC3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302D8" w14:textId="17099B24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3.1 (1.7, 6.6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0DAB5" w14:textId="751BAEC9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5.0 (2.0, 8.7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1B1C" w14:textId="0FCF8C16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88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D458" w14:textId="77777777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5FF46" w14:textId="24A827DD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3.7 (1.8, 8.4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EE8F6" w14:textId="51DF65E2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4.6 (2.0, 7.7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F89C" w14:textId="0FAA855C" w:rsidR="007D1AC3" w:rsidRPr="00787CF8" w:rsidRDefault="007D1AC3" w:rsidP="007D1AC3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/>
                <w:sz w:val="16"/>
                <w:szCs w:val="16"/>
              </w:rPr>
              <w:t>0.0</w:t>
            </w: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15</w:t>
            </w:r>
          </w:p>
        </w:tc>
      </w:tr>
      <w:tr w:rsidR="00996F56" w:rsidRPr="00787CF8" w14:paraId="65BEF6AE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643FD" w14:textId="572D23ED" w:rsidR="00996F56" w:rsidRPr="00787CF8" w:rsidRDefault="00996F56" w:rsidP="00996F56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Leucocyte count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14:ligatures w14:val="none"/>
              </w:rPr>
              <w:t>(10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:vertAlign w:val="superscript"/>
                <w14:ligatures w14:val="none"/>
              </w:rPr>
              <w:t>9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14:ligatures w14:val="none"/>
              </w:rPr>
              <w:t>/L)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B1D85" w14:textId="77777777" w:rsidR="00996F56" w:rsidRPr="00787CF8" w:rsidRDefault="00996F56" w:rsidP="00996F56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864A3" w14:textId="7D3FD03E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8.53 (3.12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99BA7" w14:textId="1424D110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8.82 (2.86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538B8" w14:textId="63751413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97</w:t>
            </w: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DF023" w14:textId="77777777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27451" w14:textId="05C2996B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8.74 (3.23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4F5CE" w14:textId="158442AA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8.70 (2.89)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6CA63" w14:textId="0DFE2E5B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13</w:t>
            </w:r>
          </w:p>
        </w:tc>
      </w:tr>
      <w:tr w:rsidR="00996F56" w:rsidRPr="00787CF8" w14:paraId="2048DFD8" w14:textId="77777777" w:rsidTr="00787CF8">
        <w:trPr>
          <w:trHeight w:val="280"/>
        </w:trPr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0A842" w14:textId="0D75FA3D" w:rsidR="00996F56" w:rsidRPr="00787CF8" w:rsidRDefault="00996F56" w:rsidP="00996F56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N</w:t>
            </w:r>
            <w:r w:rsidRPr="00787CF8">
              <w:rPr>
                <w:rFonts w:ascii="Arial" w:eastAsia="SimSun" w:hAnsi="Arial" w:cs="Arial"/>
                <w:sz w:val="16"/>
                <w:szCs w:val="16"/>
              </w:rPr>
              <w:t>eutrophil count</w:t>
            </w:r>
            <w:r w:rsidR="00787CF8"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14:ligatures w14:val="none"/>
              </w:rPr>
              <w:t>(10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:vertAlign w:val="superscript"/>
                <w14:ligatures w14:val="none"/>
              </w:rPr>
              <w:t>9</w:t>
            </w:r>
            <w:r w:rsidR="00787CF8" w:rsidRPr="00787CF8">
              <w:rPr>
                <w:rFonts w:ascii="Arial" w:eastAsia="DengXian" w:hAnsi="Arial" w:cs="Arial"/>
                <w:noProof/>
                <w:color w:val="000000"/>
                <w:kern w:val="0"/>
                <w:sz w:val="16"/>
                <w:szCs w:val="16"/>
                <w14:ligatures w14:val="none"/>
              </w:rPr>
              <w:t>/L)</w:t>
            </w:r>
          </w:p>
        </w:tc>
        <w:tc>
          <w:tcPr>
            <w:tcW w:w="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3CD9C" w14:textId="77777777" w:rsidR="00996F56" w:rsidRPr="00787CF8" w:rsidRDefault="00996F56" w:rsidP="00996F56">
            <w:pPr>
              <w:spacing w:after="0" w:line="240" w:lineRule="auto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3A726" w14:textId="3DAB8262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6.63 (2.89)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02F99" w14:textId="10125A84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6.99 (2.70)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EF5C5" w14:textId="185FEE23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127</w:t>
            </w:r>
          </w:p>
        </w:tc>
        <w:tc>
          <w:tcPr>
            <w:tcW w:w="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763B3" w14:textId="77777777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08C1C4" w14:textId="2B09EF11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6.89 (3.07)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E39B8" w14:textId="2A149F9C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 xml:space="preserve">  6.89 (2.72)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9268D" w14:textId="39EFB97D" w:rsidR="00996F56" w:rsidRPr="00787CF8" w:rsidRDefault="00996F56" w:rsidP="00996F56">
            <w:pPr>
              <w:spacing w:after="0" w:line="240" w:lineRule="auto"/>
              <w:jc w:val="center"/>
              <w:rPr>
                <w:rFonts w:ascii="Arial" w:eastAsia="SimSun" w:hAnsi="Arial" w:cs="Arial"/>
                <w:sz w:val="16"/>
                <w:szCs w:val="16"/>
              </w:rPr>
            </w:pPr>
            <w:r w:rsidRPr="00787CF8">
              <w:rPr>
                <w:rFonts w:ascii="Arial" w:eastAsia="SimSun" w:hAnsi="Arial" w:cs="Arial" w:hint="eastAsia"/>
                <w:sz w:val="16"/>
                <w:szCs w:val="16"/>
              </w:rPr>
              <w:t>0.001</w:t>
            </w:r>
          </w:p>
        </w:tc>
      </w:tr>
    </w:tbl>
    <w:p w14:paraId="2551FBFB" w14:textId="553C9BC2" w:rsidR="001F4A02" w:rsidRDefault="00BB5E82" w:rsidP="00AD3DBB">
      <w:pPr>
        <w:spacing w:after="0" w:line="240" w:lineRule="auto"/>
        <w:rPr>
          <w:rFonts w:ascii="Arial" w:eastAsia="SimSun" w:hAnsi="Arial" w:cs="Arial"/>
          <w:sz w:val="16"/>
          <w:szCs w:val="16"/>
        </w:rPr>
      </w:pPr>
      <w:r w:rsidRPr="00787CF8">
        <w:rPr>
          <w:rFonts w:ascii="Arial" w:eastAsia="SimSun" w:hAnsi="Arial" w:cs="Arial" w:hint="eastAsia"/>
          <w:sz w:val="16"/>
          <w:szCs w:val="16"/>
        </w:rPr>
        <w:t>BMI, body mass index; ASA, American Society of Anesthesiologists; APTT, activated partial thromboplastin time; CCR, creatine-to-cystatin C ratio; SMD, standardized mean difference.</w:t>
      </w:r>
    </w:p>
    <w:p w14:paraId="01D0AA91" w14:textId="77777777" w:rsidR="001F4A02" w:rsidRDefault="001F4A02" w:rsidP="00AD3DBB">
      <w:pPr>
        <w:spacing w:after="0" w:line="240" w:lineRule="auto"/>
        <w:rPr>
          <w:rFonts w:ascii="Arial" w:eastAsia="SimSun" w:hAnsi="Arial" w:cs="Arial"/>
          <w:sz w:val="16"/>
          <w:szCs w:val="16"/>
        </w:rPr>
      </w:pPr>
    </w:p>
    <w:p w14:paraId="6551020B" w14:textId="77777777" w:rsidR="001F4A02" w:rsidRPr="00787CF8" w:rsidRDefault="001F4A02" w:rsidP="00AD3DBB">
      <w:pPr>
        <w:spacing w:after="0" w:line="240" w:lineRule="auto"/>
        <w:rPr>
          <w:rFonts w:ascii="Arial" w:eastAsia="SimSun" w:hAnsi="Arial" w:cs="Arial"/>
          <w:sz w:val="16"/>
          <w:szCs w:val="16"/>
        </w:rPr>
      </w:pPr>
    </w:p>
    <w:p w14:paraId="43DB8AA0" w14:textId="77777777" w:rsidR="001F4A02" w:rsidRPr="00794081" w:rsidRDefault="001F4A02" w:rsidP="001F4A02">
      <w:pPr>
        <w:spacing w:after="0" w:line="260" w:lineRule="atLeast"/>
        <w:jc w:val="both"/>
        <w:rPr>
          <w:rFonts w:ascii="Arial" w:eastAsia="SimSun" w:hAnsi="Arial" w:cs="Arial"/>
          <w:sz w:val="20"/>
          <w:szCs w:val="20"/>
        </w:rPr>
      </w:pPr>
      <w:r>
        <w:rPr>
          <w:rFonts w:ascii="Arial" w:eastAsia="SimSun" w:hAnsi="Arial" w:cs="Arial"/>
          <w:sz w:val="20"/>
          <w:szCs w:val="20"/>
        </w:rPr>
        <w:t>S</w:t>
      </w:r>
      <w:r>
        <w:rPr>
          <w:rFonts w:ascii="Arial" w:eastAsia="SimSun" w:hAnsi="Arial" w:cs="Arial" w:hint="eastAsia"/>
          <w:sz w:val="20"/>
          <w:szCs w:val="20"/>
        </w:rPr>
        <w:t xml:space="preserve">upplementary </w:t>
      </w:r>
      <w:r w:rsidRPr="00794081">
        <w:rPr>
          <w:rFonts w:ascii="Arial" w:eastAsia="SimSun" w:hAnsi="Arial" w:cs="Arial"/>
          <w:sz w:val="20"/>
          <w:szCs w:val="20"/>
        </w:rPr>
        <w:t>Table 2 Propensity score</w:t>
      </w:r>
      <w:r w:rsidRPr="00794081">
        <w:rPr>
          <w:rFonts w:ascii="Arial" w:eastAsia="SimSun" w:hAnsi="Arial" w:cs="Arial" w:hint="eastAsia"/>
          <w:sz w:val="20"/>
          <w:szCs w:val="20"/>
        </w:rPr>
        <w:t xml:space="preserve"> </w:t>
      </w:r>
      <w:r w:rsidRPr="00794081">
        <w:rPr>
          <w:rFonts w:ascii="Arial" w:eastAsia="SimSun" w:hAnsi="Arial" w:cs="Arial"/>
          <w:sz w:val="20"/>
          <w:szCs w:val="20"/>
        </w:rPr>
        <w:t>match</w:t>
      </w:r>
      <w:r>
        <w:rPr>
          <w:rFonts w:ascii="Arial" w:eastAsia="SimSun" w:hAnsi="Arial" w:cs="Arial" w:hint="eastAsia"/>
          <w:sz w:val="20"/>
          <w:szCs w:val="20"/>
        </w:rPr>
        <w:t>ing</w:t>
      </w:r>
      <w:r w:rsidRPr="00794081">
        <w:rPr>
          <w:rFonts w:ascii="Arial" w:eastAsia="SimSun" w:hAnsi="Arial" w:cs="Arial" w:hint="eastAsia"/>
          <w:sz w:val="20"/>
          <w:szCs w:val="20"/>
        </w:rPr>
        <w:t xml:space="preserve"> analysis to assess the association between CCR and </w:t>
      </w:r>
      <w:r>
        <w:rPr>
          <w:rFonts w:ascii="Arial" w:eastAsia="SimSun" w:hAnsi="Arial" w:cs="Arial" w:hint="eastAsia"/>
          <w:sz w:val="20"/>
          <w:szCs w:val="20"/>
        </w:rPr>
        <w:t>1-year mortality</w:t>
      </w:r>
      <w:r w:rsidRPr="00794081">
        <w:rPr>
          <w:rFonts w:ascii="Arial" w:eastAsia="SimSun" w:hAnsi="Arial" w:cs="Arial" w:hint="eastAsia"/>
          <w:sz w:val="20"/>
          <w:szCs w:val="20"/>
        </w:rPr>
        <w:t xml:space="preserve"> in patients with hip fracture, </w:t>
      </w:r>
      <w:r w:rsidRPr="007C6401">
        <w:rPr>
          <w:rFonts w:ascii="Arial" w:eastAsia="SimSun" w:hAnsi="Arial" w:cs="Arial" w:hint="eastAsia"/>
          <w:sz w:val="20"/>
          <w:szCs w:val="20"/>
        </w:rPr>
        <w:t>excluding patients with younger than 60 years and pathologic fractures</w:t>
      </w:r>
      <w:r>
        <w:rPr>
          <w:rFonts w:ascii="Arial" w:eastAsia="SimSun" w:hAnsi="Arial" w:cs="Arial" w:hint="eastAsia"/>
          <w:sz w:val="20"/>
          <w:szCs w:val="20"/>
        </w:rPr>
        <w:t>.</w:t>
      </w:r>
      <w:r w:rsidRPr="00794081">
        <w:rPr>
          <w:rFonts w:ascii="Arial" w:eastAsia="SimSun" w:hAnsi="Arial" w:cs="Arial"/>
          <w:sz w:val="20"/>
          <w:szCs w:val="20"/>
        </w:rPr>
        <w:t xml:space="preserve"> </w:t>
      </w:r>
    </w:p>
    <w:tbl>
      <w:tblPr>
        <w:tblW w:w="822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00"/>
        <w:gridCol w:w="1040"/>
        <w:gridCol w:w="1320"/>
        <w:gridCol w:w="1920"/>
        <w:gridCol w:w="1040"/>
      </w:tblGrid>
      <w:tr w:rsidR="001F4A02" w:rsidRPr="00794081" w14:paraId="21F4EEA5" w14:textId="77777777" w:rsidTr="00D8021A">
        <w:trPr>
          <w:trHeight w:val="280"/>
        </w:trPr>
        <w:tc>
          <w:tcPr>
            <w:tcW w:w="2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1F6C9" w14:textId="77777777" w:rsidR="001F4A02" w:rsidRPr="0008789F" w:rsidRDefault="001F4A02" w:rsidP="00D8021A">
            <w:pPr>
              <w:spacing w:after="0" w:line="240" w:lineRule="auto"/>
              <w:rPr>
                <w:rFonts w:ascii="Arial" w:eastAsia="SimSun" w:hAnsi="Arial" w:cs="Arial"/>
                <w:b/>
                <w:bCs/>
                <w:sz w:val="20"/>
                <w:szCs w:val="20"/>
              </w:rPr>
            </w:pPr>
            <w:r w:rsidRPr="0008789F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Analysis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74FB" w14:textId="77777777" w:rsidR="001F4A02" w:rsidRPr="0008789F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20"/>
                <w:szCs w:val="20"/>
              </w:rPr>
            </w:pPr>
            <w:r w:rsidRPr="0008789F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5939B" w14:textId="77777777" w:rsidR="001F4A02" w:rsidRPr="0008789F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20"/>
                <w:szCs w:val="20"/>
              </w:rPr>
            </w:pPr>
            <w:r w:rsidRPr="0008789F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Events (%)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C73A9" w14:textId="77777777" w:rsidR="001F4A02" w:rsidRPr="0008789F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sz w:val="20"/>
                <w:szCs w:val="20"/>
              </w:rPr>
            </w:pPr>
            <w:r w:rsidRPr="0008789F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HR</w:t>
            </w:r>
            <w:r w:rsidRPr="0008789F">
              <w:rPr>
                <w:rFonts w:ascii="Arial" w:eastAsia="SimSun" w:hAnsi="Arial" w:cs="Arial" w:hint="eastAsia"/>
                <w:b/>
                <w:bCs/>
                <w:sz w:val="20"/>
                <w:szCs w:val="20"/>
              </w:rPr>
              <w:t xml:space="preserve"> </w:t>
            </w:r>
            <w:r w:rsidRPr="0008789F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(95%</w:t>
            </w:r>
            <w:r>
              <w:rPr>
                <w:rFonts w:ascii="Arial" w:eastAsia="SimSun" w:hAnsi="Arial" w:cs="Arial" w:hint="eastAsia"/>
                <w:b/>
                <w:bCs/>
                <w:sz w:val="20"/>
                <w:szCs w:val="20"/>
              </w:rPr>
              <w:t xml:space="preserve"> </w:t>
            </w:r>
            <w:r w:rsidRPr="0008789F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CI)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DBF68" w14:textId="77777777" w:rsidR="001F4A02" w:rsidRPr="0008789F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  <w:bCs/>
                <w:i/>
                <w:iCs/>
                <w:sz w:val="20"/>
                <w:szCs w:val="20"/>
              </w:rPr>
            </w:pPr>
            <w:r w:rsidRPr="0008789F">
              <w:rPr>
                <w:rFonts w:ascii="Arial" w:eastAsia="SimSun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1F4A02" w:rsidRPr="00794081" w14:paraId="58C8838A" w14:textId="77777777" w:rsidTr="00D8021A">
        <w:trPr>
          <w:trHeight w:val="280"/>
        </w:trPr>
        <w:tc>
          <w:tcPr>
            <w:tcW w:w="29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3FF11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Crude analysis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D01D3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BBC8B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DF84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77536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</w:tr>
      <w:tr w:rsidR="001F4A02" w:rsidRPr="00794081" w14:paraId="05AC48C3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1F6B26B1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CCR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&lt;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7.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6CB81ACE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807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6DE94E1D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9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6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 xml:space="preserve"> (11.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9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)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2A66A35A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Reference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E956E11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</w:tr>
      <w:tr w:rsidR="001F4A02" w:rsidRPr="00794081" w14:paraId="32AA5CF1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3D70185D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CCR</w:t>
            </w:r>
            <w:r w:rsidRPr="00912BF5">
              <w:rPr>
                <w:rFonts w:ascii="Arial" w:eastAsia="SimSun" w:hAnsi="Arial" w:cs="Arial"/>
                <w:sz w:val="20"/>
                <w:szCs w:val="20"/>
              </w:rPr>
              <w:t>≥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7.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063721E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807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521DA391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46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 xml:space="preserve"> (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5.7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)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5618D421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0.46 (0.33~0.66)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18EE9C1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&lt; 0.001</w:t>
            </w:r>
          </w:p>
        </w:tc>
      </w:tr>
      <w:tr w:rsidR="001F4A02" w:rsidRPr="00794081" w14:paraId="1C3FC715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4CBC5C7F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Multivariable analysis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13550E5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256D5C73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6F8079F9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2ED42943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</w:tr>
      <w:tr w:rsidR="001F4A02" w:rsidRPr="00794081" w14:paraId="78240969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55C53F01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CCR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&lt;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7.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0B0EE30E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807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552953D2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9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6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 xml:space="preserve"> (11.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9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)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2D8180EC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Reference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C3BAB35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</w:tr>
      <w:tr w:rsidR="001F4A02" w:rsidRPr="00794081" w14:paraId="4BE22527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1989F656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CCR</w:t>
            </w:r>
            <w:r w:rsidRPr="00912BF5">
              <w:rPr>
                <w:rFonts w:ascii="Arial" w:eastAsia="SimSun" w:hAnsi="Arial" w:cs="Arial"/>
                <w:sz w:val="20"/>
                <w:szCs w:val="20"/>
              </w:rPr>
              <w:t>≥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7.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CBBF803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807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322682D4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46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 xml:space="preserve"> (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5.7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)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14:paraId="0A75BC89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bookmarkStart w:id="0" w:name="_Hlk200714723"/>
            <w:r w:rsidRPr="00D70560">
              <w:rPr>
                <w:rFonts w:ascii="Arial" w:eastAsia="SimSun" w:hAnsi="Arial" w:cs="Arial" w:hint="eastAsia"/>
                <w:sz w:val="20"/>
                <w:szCs w:val="20"/>
              </w:rPr>
              <w:t>0.58 (0.4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0~</w:t>
            </w:r>
            <w:r w:rsidRPr="00D70560">
              <w:rPr>
                <w:rFonts w:ascii="Arial" w:eastAsia="SimSun" w:hAnsi="Arial" w:cs="Arial" w:hint="eastAsia"/>
                <w:sz w:val="20"/>
                <w:szCs w:val="20"/>
              </w:rPr>
              <w:t>0.85)</w:t>
            </w:r>
            <w:bookmarkEnd w:id="0"/>
          </w:p>
        </w:tc>
        <w:tc>
          <w:tcPr>
            <w:tcW w:w="1040" w:type="dxa"/>
            <w:shd w:val="clear" w:color="auto" w:fill="auto"/>
            <w:noWrap/>
            <w:hideMark/>
          </w:tcPr>
          <w:p w14:paraId="61CE8C1D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D70560">
              <w:rPr>
                <w:rFonts w:ascii="Arial" w:eastAsia="SimSun" w:hAnsi="Arial" w:cs="Arial" w:hint="eastAsia"/>
                <w:sz w:val="20"/>
                <w:szCs w:val="20"/>
              </w:rPr>
              <w:t>0.005</w:t>
            </w:r>
          </w:p>
        </w:tc>
      </w:tr>
      <w:tr w:rsidR="001F4A02" w:rsidRPr="00794081" w14:paraId="61189E93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3DB8233B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Propensity score matched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C2C7502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3091C11E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62AA6B3F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EE13770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</w:tr>
      <w:tr w:rsidR="001F4A02" w:rsidRPr="00794081" w14:paraId="2A0A7060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088853E8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CCR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&lt;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7.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107B156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564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4F2B2A13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64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 xml:space="preserve"> (1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1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.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3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)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45FA023A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Reference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2334576B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</w:tr>
      <w:tr w:rsidR="001F4A02" w:rsidRPr="00794081" w14:paraId="1369E3BB" w14:textId="77777777" w:rsidTr="00D8021A">
        <w:trPr>
          <w:trHeight w:val="280"/>
        </w:trPr>
        <w:tc>
          <w:tcPr>
            <w:tcW w:w="2900" w:type="dxa"/>
            <w:shd w:val="clear" w:color="auto" w:fill="auto"/>
            <w:noWrap/>
            <w:vAlign w:val="center"/>
            <w:hideMark/>
          </w:tcPr>
          <w:p w14:paraId="6D85D7CE" w14:textId="77777777" w:rsidR="001F4A02" w:rsidRPr="00794081" w:rsidRDefault="001F4A02" w:rsidP="00D8021A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</w:rPr>
            </w:pPr>
            <w:bookmarkStart w:id="1" w:name="_Hlk200715017"/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CCR</w:t>
            </w:r>
            <w:r w:rsidRPr="00912BF5">
              <w:rPr>
                <w:rFonts w:ascii="Arial" w:eastAsia="SimSun" w:hAnsi="Arial" w:cs="Arial"/>
                <w:sz w:val="20"/>
                <w:szCs w:val="20"/>
              </w:rPr>
              <w:t>≥</w:t>
            </w:r>
            <w:r w:rsidRPr="00794081">
              <w:rPr>
                <w:rFonts w:ascii="Arial" w:eastAsia="SimSun" w:hAnsi="Arial" w:cs="Arial" w:hint="eastAsia"/>
                <w:sz w:val="20"/>
                <w:szCs w:val="20"/>
              </w:rPr>
              <w:t>7.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42B4FE3C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564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348A1C23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35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 xml:space="preserve"> (6.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2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)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31664A79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1160D">
              <w:rPr>
                <w:rFonts w:ascii="Arial" w:eastAsia="SimSun" w:hAnsi="Arial" w:cs="Arial" w:hint="eastAsia"/>
                <w:sz w:val="20"/>
                <w:szCs w:val="20"/>
              </w:rPr>
              <w:t>0.53 (0.35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~</w:t>
            </w:r>
            <w:r w:rsidRPr="0071160D">
              <w:rPr>
                <w:rFonts w:ascii="Arial" w:eastAsia="SimSun" w:hAnsi="Arial" w:cs="Arial" w:hint="eastAsia"/>
                <w:sz w:val="20"/>
                <w:szCs w:val="20"/>
              </w:rPr>
              <w:t>0.8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0</w:t>
            </w:r>
            <w:r w:rsidRPr="0071160D">
              <w:rPr>
                <w:rFonts w:ascii="Arial" w:eastAsia="SimSun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C43E30B" w14:textId="77777777" w:rsidR="001F4A02" w:rsidRPr="00794081" w:rsidRDefault="001F4A02" w:rsidP="00D8021A">
            <w:pPr>
              <w:spacing w:after="0" w:line="240" w:lineRule="auto"/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 w:rsidRPr="00794081">
              <w:rPr>
                <w:rFonts w:ascii="Arial" w:eastAsia="SimSun" w:hAnsi="Arial" w:cs="Arial"/>
                <w:sz w:val="20"/>
                <w:szCs w:val="20"/>
              </w:rPr>
              <w:t>0.0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>0</w:t>
            </w:r>
            <w:r w:rsidRPr="00794081">
              <w:rPr>
                <w:rFonts w:ascii="Arial" w:eastAsia="SimSun" w:hAnsi="Arial" w:cs="Arial"/>
                <w:sz w:val="20"/>
                <w:szCs w:val="20"/>
              </w:rPr>
              <w:t>3</w:t>
            </w:r>
          </w:p>
        </w:tc>
      </w:tr>
    </w:tbl>
    <w:bookmarkEnd w:id="1"/>
    <w:p w14:paraId="60524264" w14:textId="77777777" w:rsidR="001F4A02" w:rsidRDefault="001F4A02" w:rsidP="001F4A02">
      <w:pPr>
        <w:rPr>
          <w:rFonts w:ascii="Arial" w:eastAsia="SimSun" w:hAnsi="Arial" w:cs="Arial"/>
          <w:sz w:val="20"/>
          <w:szCs w:val="20"/>
        </w:rPr>
      </w:pPr>
      <w:r w:rsidRPr="00794081">
        <w:rPr>
          <w:rFonts w:ascii="Arial" w:eastAsia="SimSun" w:hAnsi="Arial" w:cs="Arial" w:hint="eastAsia"/>
          <w:sz w:val="20"/>
          <w:szCs w:val="20"/>
        </w:rPr>
        <w:t xml:space="preserve">CCR, </w:t>
      </w:r>
      <w:r w:rsidRPr="0014740E">
        <w:rPr>
          <w:rFonts w:ascii="Arial" w:eastAsia="SimSun" w:hAnsi="Arial" w:cs="Arial"/>
          <w:sz w:val="20"/>
          <w:szCs w:val="20"/>
        </w:rPr>
        <w:t xml:space="preserve">creatine-to-cystatin C ratio; </w:t>
      </w:r>
      <w:r w:rsidRPr="00794081">
        <w:rPr>
          <w:rFonts w:ascii="Arial" w:eastAsia="SimSun" w:hAnsi="Arial" w:cs="Arial"/>
          <w:sz w:val="20"/>
          <w:szCs w:val="20"/>
        </w:rPr>
        <w:t>HR, hazard ratio; CI, conﬁdence interval</w:t>
      </w:r>
      <w:r w:rsidRPr="00794081">
        <w:rPr>
          <w:rFonts w:ascii="Arial" w:eastAsia="SimSun" w:hAnsi="Arial" w:cs="Arial" w:hint="eastAsia"/>
          <w:sz w:val="20"/>
          <w:szCs w:val="20"/>
        </w:rPr>
        <w:t>.</w:t>
      </w:r>
    </w:p>
    <w:p w14:paraId="5E55795A" w14:textId="356E2004" w:rsidR="00E5099C" w:rsidRPr="00787CF8" w:rsidRDefault="00E5099C" w:rsidP="00AD3DBB">
      <w:pPr>
        <w:spacing w:after="0" w:line="240" w:lineRule="auto"/>
        <w:rPr>
          <w:rFonts w:ascii="Arial" w:eastAsia="SimSun" w:hAnsi="Arial" w:cs="Arial"/>
          <w:sz w:val="16"/>
          <w:szCs w:val="16"/>
        </w:rPr>
      </w:pPr>
    </w:p>
    <w:sectPr w:rsidR="00E5099C" w:rsidRPr="00787CF8">
      <w:footerReference w:type="even" r:id="rId6"/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4BA08" w14:textId="77777777" w:rsidR="00072923" w:rsidRDefault="00072923" w:rsidP="002C4245">
      <w:pPr>
        <w:spacing w:after="0" w:line="240" w:lineRule="auto"/>
      </w:pPr>
      <w:r>
        <w:separator/>
      </w:r>
    </w:p>
  </w:endnote>
  <w:endnote w:type="continuationSeparator" w:id="0">
    <w:p w14:paraId="62C2D3E5" w14:textId="77777777" w:rsidR="00072923" w:rsidRDefault="00072923" w:rsidP="002C4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A5218" w14:textId="12DC8EDE" w:rsidR="001F4A02" w:rsidRDefault="001F4A0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261943B" wp14:editId="12F6BCB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185962422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98AC9" w14:textId="725E3754" w:rsidR="001F4A02" w:rsidRPr="001F4A02" w:rsidRDefault="001F4A02" w:rsidP="001F4A0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F4A0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61943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7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3e8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7A498AC9" w14:textId="725E3754" w:rsidR="001F4A02" w:rsidRPr="001F4A02" w:rsidRDefault="001F4A02" w:rsidP="001F4A0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F4A0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569D5" w14:textId="2C6BB0E9" w:rsidR="001F4A02" w:rsidRDefault="001F4A0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A6E935E" wp14:editId="085558FC">
              <wp:simplePos x="1144988" y="9780104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32351491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C92866" w14:textId="5B1FB2D6" w:rsidR="001F4A02" w:rsidRPr="001F4A02" w:rsidRDefault="001F4A02" w:rsidP="001F4A0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F4A0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6E93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7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Nc/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7C92866" w14:textId="5B1FB2D6" w:rsidR="001F4A02" w:rsidRPr="001F4A02" w:rsidRDefault="001F4A02" w:rsidP="001F4A0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F4A0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9C1F7" w14:textId="73B109D8" w:rsidR="001F4A02" w:rsidRDefault="001F4A0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9D3A398" wp14:editId="019709E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128335944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3251B1" w14:textId="1874AAE6" w:rsidR="001F4A02" w:rsidRPr="001F4A02" w:rsidRDefault="001F4A02" w:rsidP="001F4A0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F4A0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D3A3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7.1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R9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0F3251B1" w14:textId="1874AAE6" w:rsidR="001F4A02" w:rsidRPr="001F4A02" w:rsidRDefault="001F4A02" w:rsidP="001F4A0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F4A0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8105B" w14:textId="77777777" w:rsidR="00072923" w:rsidRDefault="00072923" w:rsidP="002C4245">
      <w:pPr>
        <w:spacing w:after="0" w:line="240" w:lineRule="auto"/>
      </w:pPr>
      <w:r>
        <w:separator/>
      </w:r>
    </w:p>
  </w:footnote>
  <w:footnote w:type="continuationSeparator" w:id="0">
    <w:p w14:paraId="6D0AB390" w14:textId="77777777" w:rsidR="00072923" w:rsidRDefault="00072923" w:rsidP="002C42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xMDK0NDA2NTU0sDRV0lEKTi0uzszPAykwrAUA10fC+iwAAAA="/>
  </w:docVars>
  <w:rsids>
    <w:rsidRoot w:val="00E03083"/>
    <w:rsid w:val="00015065"/>
    <w:rsid w:val="0006042A"/>
    <w:rsid w:val="00072923"/>
    <w:rsid w:val="00082A1D"/>
    <w:rsid w:val="000925F1"/>
    <w:rsid w:val="000C03DC"/>
    <w:rsid w:val="00100D30"/>
    <w:rsid w:val="00110468"/>
    <w:rsid w:val="0015036A"/>
    <w:rsid w:val="001E1D78"/>
    <w:rsid w:val="001F4A02"/>
    <w:rsid w:val="00244747"/>
    <w:rsid w:val="002C4245"/>
    <w:rsid w:val="0033747C"/>
    <w:rsid w:val="00360D6D"/>
    <w:rsid w:val="00392A0B"/>
    <w:rsid w:val="0046687F"/>
    <w:rsid w:val="00467861"/>
    <w:rsid w:val="00561EEC"/>
    <w:rsid w:val="005803D0"/>
    <w:rsid w:val="005B24E3"/>
    <w:rsid w:val="00666E47"/>
    <w:rsid w:val="00667EA7"/>
    <w:rsid w:val="006E4C51"/>
    <w:rsid w:val="00787CF8"/>
    <w:rsid w:val="0079144C"/>
    <w:rsid w:val="007B023F"/>
    <w:rsid w:val="007B1812"/>
    <w:rsid w:val="007B4BF7"/>
    <w:rsid w:val="007D1AC3"/>
    <w:rsid w:val="007F21B5"/>
    <w:rsid w:val="00800904"/>
    <w:rsid w:val="00862822"/>
    <w:rsid w:val="00883443"/>
    <w:rsid w:val="00885339"/>
    <w:rsid w:val="008C6D62"/>
    <w:rsid w:val="00941DC1"/>
    <w:rsid w:val="00996F56"/>
    <w:rsid w:val="009E0F1B"/>
    <w:rsid w:val="00A11653"/>
    <w:rsid w:val="00A44A6F"/>
    <w:rsid w:val="00AB0E53"/>
    <w:rsid w:val="00AD3DBB"/>
    <w:rsid w:val="00B12E8A"/>
    <w:rsid w:val="00B957BE"/>
    <w:rsid w:val="00BA2219"/>
    <w:rsid w:val="00BB5E82"/>
    <w:rsid w:val="00BE16BC"/>
    <w:rsid w:val="00C90A31"/>
    <w:rsid w:val="00CA6213"/>
    <w:rsid w:val="00D47A6A"/>
    <w:rsid w:val="00D56F53"/>
    <w:rsid w:val="00D874CD"/>
    <w:rsid w:val="00E00CD1"/>
    <w:rsid w:val="00E03083"/>
    <w:rsid w:val="00E13693"/>
    <w:rsid w:val="00E42BEA"/>
    <w:rsid w:val="00E5099C"/>
    <w:rsid w:val="00E873D8"/>
    <w:rsid w:val="00EE6B5B"/>
    <w:rsid w:val="00EE6D72"/>
    <w:rsid w:val="00F9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EFE724"/>
  <w15:chartTrackingRefBased/>
  <w15:docId w15:val="{A3566C7A-FA7E-427C-A41E-32A65433A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083"/>
  </w:style>
  <w:style w:type="paragraph" w:styleId="Heading1">
    <w:name w:val="heading 1"/>
    <w:basedOn w:val="Normal"/>
    <w:next w:val="Normal"/>
    <w:link w:val="Heading1Char"/>
    <w:uiPriority w:val="9"/>
    <w:qFormat/>
    <w:rsid w:val="0088344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34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4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44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4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4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44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44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44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3443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344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443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443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44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44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4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443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44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83443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8344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3443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3443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3443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883443"/>
    <w:rPr>
      <w:b/>
      <w:bCs/>
    </w:rPr>
  </w:style>
  <w:style w:type="character" w:styleId="Emphasis">
    <w:name w:val="Emphasis"/>
    <w:basedOn w:val="DefaultParagraphFont"/>
    <w:uiPriority w:val="20"/>
    <w:qFormat/>
    <w:rsid w:val="00883443"/>
    <w:rPr>
      <w:i/>
      <w:iCs/>
    </w:rPr>
  </w:style>
  <w:style w:type="paragraph" w:styleId="NoSpacing">
    <w:name w:val="No Spacing"/>
    <w:uiPriority w:val="1"/>
    <w:qFormat/>
    <w:rsid w:val="0088344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8344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83443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443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443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883443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883443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883443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883443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8344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3443"/>
    <w:pPr>
      <w:outlineLvl w:val="9"/>
    </w:pPr>
  </w:style>
  <w:style w:type="paragraph" w:styleId="ListParagraph">
    <w:name w:val="List Paragraph"/>
    <w:basedOn w:val="Normal"/>
    <w:uiPriority w:val="34"/>
    <w:qFormat/>
    <w:rsid w:val="00E030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45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C424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C424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C424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7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4</Words>
  <Characters>2448</Characters>
  <Application>Microsoft Office Word</Application>
  <DocSecurity>0</DocSecurity>
  <Lines>45</Lines>
  <Paragraphs>14</Paragraphs>
  <ScaleCrop>false</ScaleCrop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bin lu</dc:creator>
  <cp:keywords/>
  <dc:description/>
  <cp:lastModifiedBy>Khanapur, Soumya</cp:lastModifiedBy>
  <cp:revision>2</cp:revision>
  <dcterms:created xsi:type="dcterms:W3CDTF">2025-07-08T21:03:00Z</dcterms:created>
  <dcterms:modified xsi:type="dcterms:W3CDTF">2025-07-08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c7e82d5,6ed79d1c,13487220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7-08T21:03:2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35967e74-053d-4176-ac7f-f9d44c2f299e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